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1&lt;21 &lt; 2ต่าง ๆคณิตาคณิตาสวัสดีครับคณิตาคณิตา456321ฒฬฒฬ&lt;&gt;&lt;&gt;{}{"ACXZสวัสดีครับ คณิตาคณิตาคณิตาสวัสดีครับ คณิตาปรเมษฐ ศรีกำเหนิดFood PandaFoodpandaFoodpandaFoodpandaปรเมษฐ ศรีกำเหนิดFoodpandaปรเมษฐ ศรีกำเหนิดคณิตาavavsv</w:t>
      </w:r>
    </w:p>
    <w:p>
      <w:pPr>
        <w:pStyle w:val="BodyText"/>
      </w:pPr>
      <w:r>
        <w:t xml:space="preserve">[เสียงปรบมือ]ปรเมษฐ ศรีกำเหนิดคณิตาปรเมษฐ ศรีกำเหนิดปรเมษฐ ศรีกำเหนิดcascaqwdqwdcassacascsac</w:t>
      </w:r>
    </w:p>
    <w:p>
      <w:pPr>
        <w:pStyle w:val="BodyText"/>
      </w:pPr>
      <w:r>
        <w:t xml:space="preserve">(คุณครูคณิตา)ปรเมษฐ ศรีกำเหนิดปรเมษฐ ศรีกำเหนิดปรเมษฐ ศรีกำเหนิ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คณิตา{"</w:t>
      </w:r>
    </w:p>
    <w:p>
      <w:pPr>
        <w:pStyle w:val="BodyText"/>
      </w:pPr>
      <w:r>
        <w:t xml:space="preserve">(อาจารย์)", true},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บรรยาย){1+2}11134123&amp;&amp;*%-/+_*/-_-</w:t>
      </w:r>
    </w:p>
    <w:p>
      <w:pPr>
        <w:pStyle w:val="BodyText"/>
      </w:pPr>
      <w:r>
        <w:t xml:space="preserve">( ͡❛ ͜ʖ ͡❛)</w:t>
      </w:r>
    </w:p>
    <w:p>
      <w:pPr>
        <w:pStyle w:val="BodyText"/>
      </w:pPr>
      <w:r>
        <w:t xml:space="preserve">(ɔ◔‿◔)ɔ 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8T07:33:28Z</dcterms:created>
  <dcterms:modified xsi:type="dcterms:W3CDTF">2022-03-18T07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1.49 น.</vt:lpwstr>
  </property>
  <property fmtid="{D5CDD505-2E9C-101B-9397-08002B2CF9AE}" pid="3" name="subtitle">
    <vt:lpwstr/>
  </property>
</Properties>
</file>